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66618" w:rsidTr="00F65A12">
        <w:trPr>
          <w:trHeight w:val="620"/>
        </w:trPr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A66618" w:rsidRDefault="00154268" w:rsidP="00F65A12">
            <w:pPr>
              <w:jc w:val="center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Homework-2</w:t>
            </w:r>
          </w:p>
        </w:tc>
      </w:tr>
      <w:tr w:rsidR="00A66618" w:rsidTr="00F65A12">
        <w:trPr>
          <w:trHeight w:val="1214"/>
        </w:trPr>
        <w:tc>
          <w:tcPr>
            <w:tcW w:w="9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Team#: ___ </w:t>
            </w:r>
          </w:p>
          <w:p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1:________________________ Member’s Contribution (in %) __</w:t>
            </w:r>
          </w:p>
          <w:p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2:________________________ Member’s Contribution (in %) __</w:t>
            </w:r>
          </w:p>
          <w:p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3:________________________ Member’s Contribution (in %) __</w:t>
            </w:r>
          </w:p>
          <w:p w:rsidR="00675EF2" w:rsidRPr="00675EF2" w:rsidRDefault="00675EF2" w:rsidP="00F65A12">
            <w:pPr>
              <w:rPr>
                <w:sz w:val="12"/>
                <w:szCs w:val="12"/>
              </w:rPr>
            </w:pPr>
          </w:p>
        </w:tc>
      </w:tr>
      <w:tr w:rsidR="00A66618" w:rsidTr="00F65A12">
        <w:tc>
          <w:tcPr>
            <w:tcW w:w="9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A66618" w:rsidRDefault="00A66618" w:rsidP="00F65A1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Submission</w:t>
            </w:r>
          </w:p>
          <w:p w:rsidR="00A66618" w:rsidRDefault="00A66618" w:rsidP="00A66618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Work on the following requirements.</w:t>
            </w:r>
          </w:p>
          <w:p w:rsidR="00401531" w:rsidRPr="00401531" w:rsidRDefault="00401531" w:rsidP="00A66618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4"/>
              </w:rPr>
              <w:t>Rename the CP</w:t>
            </w:r>
            <w:r w:rsidR="00154268">
              <w:rPr>
                <w:sz w:val="28"/>
                <w:szCs w:val="24"/>
              </w:rPr>
              <w:t>P file and algorithm file to HW2_Team# (e.g., HW2</w:t>
            </w:r>
            <w:r w:rsidRPr="00B73C05">
              <w:rPr>
                <w:sz w:val="28"/>
                <w:szCs w:val="24"/>
              </w:rPr>
              <w:t>_</w:t>
            </w:r>
            <w:r w:rsidR="00716354">
              <w:rPr>
                <w:sz w:val="28"/>
                <w:szCs w:val="24"/>
              </w:rPr>
              <w:t>Team1.cpp</w:t>
            </w:r>
            <w:r>
              <w:rPr>
                <w:sz w:val="28"/>
                <w:szCs w:val="24"/>
              </w:rPr>
              <w:t>)</w:t>
            </w:r>
          </w:p>
          <w:p w:rsidR="00A66618" w:rsidRPr="00675EF2" w:rsidRDefault="00A66618" w:rsidP="00A66618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4"/>
              </w:rPr>
              <w:t>Upload your files to Canvas.</w:t>
            </w:r>
          </w:p>
          <w:p w:rsidR="00675EF2" w:rsidRPr="00675EF2" w:rsidRDefault="00675EF2" w:rsidP="00675EF2">
            <w:pPr>
              <w:rPr>
                <w:sz w:val="12"/>
                <w:szCs w:val="12"/>
              </w:rPr>
            </w:pPr>
          </w:p>
        </w:tc>
      </w:tr>
    </w:tbl>
    <w:p w:rsidR="00C65DE1" w:rsidRPr="004D191D" w:rsidRDefault="00B3122D" w:rsidP="00C65DE1">
      <w:pPr>
        <w:spacing w:line="240" w:lineRule="auto"/>
        <w:jc w:val="both"/>
        <w:rPr>
          <w:sz w:val="28"/>
          <w:szCs w:val="28"/>
        </w:rPr>
      </w:pPr>
      <w:r w:rsidRPr="00660C72">
        <w:rPr>
          <w:b/>
          <w:sz w:val="28"/>
          <w:szCs w:val="24"/>
        </w:rPr>
        <w:t>Problem Statement</w:t>
      </w:r>
      <w:r w:rsidRPr="00624060">
        <w:rPr>
          <w:b/>
          <w:sz w:val="28"/>
          <w:szCs w:val="28"/>
        </w:rPr>
        <w:t>:</w:t>
      </w:r>
      <w:r w:rsidRPr="00624060">
        <w:rPr>
          <w:sz w:val="28"/>
          <w:szCs w:val="28"/>
        </w:rPr>
        <w:t xml:space="preserve"> </w:t>
      </w:r>
      <w:r w:rsidR="00C65DE1" w:rsidRPr="004D191D">
        <w:rPr>
          <w:sz w:val="28"/>
          <w:szCs w:val="28"/>
        </w:rPr>
        <w:t>Write a C++ program that reads a customer’s checking account information from a dat file and calculates his/her account balance. In particular, a menu-based application should be developed to perform the following functionalities iteratively until the user request</w:t>
      </w:r>
      <w:r w:rsidR="006C41CC">
        <w:rPr>
          <w:sz w:val="28"/>
          <w:szCs w:val="28"/>
        </w:rPr>
        <w:t>s</w:t>
      </w:r>
      <w:r w:rsidR="00C65DE1" w:rsidRPr="004D191D">
        <w:rPr>
          <w:sz w:val="28"/>
          <w:szCs w:val="28"/>
        </w:rPr>
        <w:t xml:space="preserve"> to quit the program:</w:t>
      </w:r>
    </w:p>
    <w:p w:rsidR="00C65DE1" w:rsidRPr="004D191D" w:rsidRDefault="00C65DE1" w:rsidP="00C65DE1">
      <w:pPr>
        <w:pStyle w:val="ListParagraph"/>
        <w:numPr>
          <w:ilvl w:val="0"/>
          <w:numId w:val="6"/>
        </w:numPr>
        <w:spacing w:line="240" w:lineRule="auto"/>
        <w:jc w:val="both"/>
        <w:rPr>
          <w:sz w:val="28"/>
          <w:szCs w:val="28"/>
        </w:rPr>
      </w:pPr>
      <w:r w:rsidRPr="004D191D">
        <w:rPr>
          <w:b/>
          <w:sz w:val="28"/>
          <w:szCs w:val="28"/>
        </w:rPr>
        <w:t>Display the account summary:</w:t>
      </w:r>
      <w:r w:rsidRPr="004D191D">
        <w:rPr>
          <w:sz w:val="28"/>
          <w:szCs w:val="28"/>
        </w:rPr>
        <w:t xml:space="preserve"> This option allows the user to enter a 3-digit customer ID</w:t>
      </w:r>
      <w:r>
        <w:rPr>
          <w:sz w:val="28"/>
          <w:szCs w:val="28"/>
        </w:rPr>
        <w:t xml:space="preserve"> (e.g., 007 for the customer name James Bond). The program should read-in</w:t>
      </w:r>
      <w:r w:rsidRPr="004D191D">
        <w:rPr>
          <w:sz w:val="28"/>
          <w:szCs w:val="28"/>
        </w:rPr>
        <w:t xml:space="preserve"> an appropriate dat file</w:t>
      </w:r>
      <w:r>
        <w:rPr>
          <w:sz w:val="28"/>
          <w:szCs w:val="28"/>
        </w:rPr>
        <w:t xml:space="preserve"> (e.g., Cust_007.txt)</w:t>
      </w:r>
      <w:r w:rsidRPr="004D191D">
        <w:rPr>
          <w:sz w:val="28"/>
          <w:szCs w:val="28"/>
        </w:rPr>
        <w:t xml:space="preserve"> </w:t>
      </w:r>
      <w:r w:rsidR="006C41CC">
        <w:rPr>
          <w:sz w:val="28"/>
          <w:szCs w:val="28"/>
        </w:rPr>
        <w:t>corresponding to the customer ID and display</w:t>
      </w:r>
      <w:r w:rsidRPr="004D191D">
        <w:rPr>
          <w:sz w:val="28"/>
          <w:szCs w:val="28"/>
        </w:rPr>
        <w:t xml:space="preserve"> the account information</w:t>
      </w:r>
      <w:r w:rsidR="006C41CC">
        <w:rPr>
          <w:sz w:val="28"/>
          <w:szCs w:val="28"/>
        </w:rPr>
        <w:t>,</w:t>
      </w:r>
      <w:r w:rsidRPr="004D191D">
        <w:rPr>
          <w:sz w:val="28"/>
          <w:szCs w:val="28"/>
        </w:rPr>
        <w:t xml:space="preserve"> including the total account balance on the console. </w:t>
      </w:r>
      <w:r>
        <w:rPr>
          <w:b/>
          <w:sz w:val="28"/>
          <w:szCs w:val="28"/>
        </w:rPr>
        <w:t>[10</w:t>
      </w:r>
      <w:r w:rsidRPr="004D191D">
        <w:rPr>
          <w:b/>
          <w:sz w:val="28"/>
          <w:szCs w:val="28"/>
        </w:rPr>
        <w:t xml:space="preserve"> points]</w:t>
      </w:r>
    </w:p>
    <w:p w:rsidR="00C65DE1" w:rsidRPr="004D191D" w:rsidRDefault="00C65DE1" w:rsidP="00C65DE1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:rsidR="00C65DE1" w:rsidRPr="004D191D" w:rsidRDefault="00C65DE1" w:rsidP="00C65DE1">
      <w:pPr>
        <w:pStyle w:val="ListParagraph"/>
        <w:numPr>
          <w:ilvl w:val="0"/>
          <w:numId w:val="6"/>
        </w:numPr>
        <w:spacing w:line="240" w:lineRule="auto"/>
        <w:jc w:val="both"/>
        <w:rPr>
          <w:sz w:val="28"/>
          <w:szCs w:val="28"/>
        </w:rPr>
      </w:pPr>
      <w:r w:rsidRPr="004D191D">
        <w:rPr>
          <w:b/>
          <w:sz w:val="28"/>
          <w:szCs w:val="28"/>
        </w:rPr>
        <w:t>Deposit the amount into the account:</w:t>
      </w:r>
      <w:r w:rsidRPr="004D191D">
        <w:rPr>
          <w:sz w:val="28"/>
          <w:szCs w:val="28"/>
        </w:rPr>
        <w:t xml:space="preserve"> This option allows the user to enter a 3-digit customer ID, add the requested amount at the end of the file, and save the file. The option should display the account information</w:t>
      </w:r>
      <w:r w:rsidR="006C41CC">
        <w:rPr>
          <w:sz w:val="28"/>
          <w:szCs w:val="28"/>
        </w:rPr>
        <w:t xml:space="preserve"> on the console, including the total account balanc</w:t>
      </w:r>
      <w:r w:rsidRPr="004D191D">
        <w:rPr>
          <w:sz w:val="28"/>
          <w:szCs w:val="28"/>
        </w:rPr>
        <w:t xml:space="preserve">e. </w:t>
      </w:r>
      <w:r w:rsidRPr="004D191D">
        <w:rPr>
          <w:b/>
          <w:sz w:val="28"/>
          <w:szCs w:val="28"/>
        </w:rPr>
        <w:t>[20 points]</w:t>
      </w:r>
    </w:p>
    <w:p w:rsidR="00C65DE1" w:rsidRPr="004D191D" w:rsidRDefault="00C65DE1" w:rsidP="00C65DE1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:rsidR="00C65DE1" w:rsidRPr="004D191D" w:rsidRDefault="00C65DE1" w:rsidP="00C65DE1">
      <w:pPr>
        <w:pStyle w:val="ListParagraph"/>
        <w:numPr>
          <w:ilvl w:val="0"/>
          <w:numId w:val="6"/>
        </w:numPr>
        <w:spacing w:line="240" w:lineRule="auto"/>
        <w:jc w:val="both"/>
        <w:rPr>
          <w:sz w:val="28"/>
          <w:szCs w:val="28"/>
        </w:rPr>
      </w:pPr>
      <w:r w:rsidRPr="004D191D">
        <w:rPr>
          <w:b/>
          <w:sz w:val="28"/>
          <w:szCs w:val="28"/>
        </w:rPr>
        <w:t>Withdraw the amount from the account:</w:t>
      </w:r>
      <w:r w:rsidRPr="004D191D">
        <w:rPr>
          <w:sz w:val="28"/>
          <w:szCs w:val="28"/>
        </w:rPr>
        <w:t xml:space="preserve"> This option allows the user to enter a 3-digit customer ID, read the customer’s dat file, verif</w:t>
      </w:r>
      <w:r w:rsidR="006C41CC">
        <w:rPr>
          <w:sz w:val="28"/>
          <w:szCs w:val="28"/>
        </w:rPr>
        <w:t>y</w:t>
      </w:r>
      <w:r w:rsidRPr="004D191D">
        <w:rPr>
          <w:sz w:val="28"/>
          <w:szCs w:val="28"/>
        </w:rPr>
        <w:t xml:space="preserve"> that the requested withdrawal is less than the account balance</w:t>
      </w:r>
      <w:r w:rsidR="006C41CC">
        <w:rPr>
          <w:sz w:val="28"/>
          <w:szCs w:val="28"/>
        </w:rPr>
        <w:t>,</w:t>
      </w:r>
      <w:r w:rsidRPr="004D191D">
        <w:rPr>
          <w:sz w:val="28"/>
          <w:szCs w:val="28"/>
        </w:rPr>
        <w:t xml:space="preserve"> and then add the withdrawal amount at the end of the file. The option should display the account information</w:t>
      </w:r>
      <w:r w:rsidR="006C41CC">
        <w:rPr>
          <w:sz w:val="28"/>
          <w:szCs w:val="28"/>
        </w:rPr>
        <w:t xml:space="preserve"> on the console, including the total account balanc</w:t>
      </w:r>
      <w:r w:rsidRPr="004D191D">
        <w:rPr>
          <w:sz w:val="28"/>
          <w:szCs w:val="28"/>
        </w:rPr>
        <w:t xml:space="preserve">e. </w:t>
      </w:r>
    </w:p>
    <w:p w:rsidR="00C65DE1" w:rsidRPr="004D191D" w:rsidRDefault="00C65DE1" w:rsidP="00C65DE1">
      <w:pPr>
        <w:pStyle w:val="ListParagraph"/>
        <w:spacing w:line="240" w:lineRule="auto"/>
        <w:rPr>
          <w:sz w:val="28"/>
          <w:szCs w:val="28"/>
        </w:rPr>
      </w:pPr>
    </w:p>
    <w:p w:rsidR="00C65DE1" w:rsidRPr="004D191D" w:rsidRDefault="00C65DE1" w:rsidP="00C65DE1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  <w:r w:rsidRPr="004D191D">
        <w:rPr>
          <w:sz w:val="28"/>
          <w:szCs w:val="28"/>
        </w:rPr>
        <w:t xml:space="preserve">In case if the requested withdrawal </w:t>
      </w:r>
      <w:r w:rsidR="006C41CC">
        <w:rPr>
          <w:sz w:val="28"/>
          <w:szCs w:val="28"/>
        </w:rPr>
        <w:t>exceeds</w:t>
      </w:r>
      <w:r w:rsidRPr="004D191D">
        <w:rPr>
          <w:sz w:val="28"/>
          <w:szCs w:val="28"/>
        </w:rPr>
        <w:t xml:space="preserve"> the account balance, the program should display an error message and terminate the transaction. </w:t>
      </w:r>
      <w:r>
        <w:rPr>
          <w:b/>
          <w:sz w:val="28"/>
          <w:szCs w:val="28"/>
        </w:rPr>
        <w:t>[25</w:t>
      </w:r>
      <w:r w:rsidRPr="004D191D">
        <w:rPr>
          <w:b/>
          <w:sz w:val="28"/>
          <w:szCs w:val="28"/>
        </w:rPr>
        <w:t xml:space="preserve"> points]</w:t>
      </w:r>
    </w:p>
    <w:p w:rsidR="00C65DE1" w:rsidRPr="004D191D" w:rsidRDefault="00C65DE1" w:rsidP="00C65DE1">
      <w:pPr>
        <w:pStyle w:val="ListParagraph"/>
        <w:spacing w:line="240" w:lineRule="auto"/>
        <w:ind w:left="360"/>
        <w:jc w:val="both"/>
        <w:rPr>
          <w:sz w:val="28"/>
          <w:szCs w:val="28"/>
        </w:rPr>
      </w:pPr>
    </w:p>
    <w:p w:rsidR="00C65DE1" w:rsidRPr="004D191D" w:rsidRDefault="00C65DE1" w:rsidP="00C65DE1">
      <w:pPr>
        <w:pStyle w:val="ListParagraph"/>
        <w:numPr>
          <w:ilvl w:val="0"/>
          <w:numId w:val="6"/>
        </w:numPr>
        <w:spacing w:line="240" w:lineRule="auto"/>
        <w:jc w:val="both"/>
        <w:rPr>
          <w:sz w:val="28"/>
          <w:szCs w:val="28"/>
        </w:rPr>
      </w:pPr>
      <w:r w:rsidRPr="004D191D">
        <w:rPr>
          <w:b/>
          <w:sz w:val="28"/>
          <w:szCs w:val="28"/>
        </w:rPr>
        <w:t>Quit the program:</w:t>
      </w:r>
      <w:r w:rsidRPr="004D191D">
        <w:rPr>
          <w:sz w:val="28"/>
          <w:szCs w:val="28"/>
        </w:rPr>
        <w:t xml:space="preserve"> This option terminates the program. </w:t>
      </w:r>
      <w:r w:rsidRPr="004D191D">
        <w:rPr>
          <w:b/>
          <w:sz w:val="28"/>
          <w:szCs w:val="28"/>
        </w:rPr>
        <w:t>[5 points]</w:t>
      </w:r>
    </w:p>
    <w:p w:rsidR="00C65DE1" w:rsidRPr="004D191D" w:rsidRDefault="00C65DE1" w:rsidP="00C65DE1">
      <w:pPr>
        <w:spacing w:line="240" w:lineRule="auto"/>
        <w:jc w:val="both"/>
        <w:rPr>
          <w:sz w:val="28"/>
          <w:szCs w:val="28"/>
        </w:rPr>
      </w:pPr>
      <w:r w:rsidRPr="004D191D">
        <w:rPr>
          <w:sz w:val="28"/>
          <w:szCs w:val="28"/>
        </w:rPr>
        <w:lastRenderedPageBreak/>
        <w:t xml:space="preserve">Four test files are provided to test your program. The dat files are named based on the customer id. For instance, the </w:t>
      </w:r>
      <w:r w:rsidR="006C41CC">
        <w:rPr>
          <w:sz w:val="28"/>
          <w:szCs w:val="28"/>
        </w:rPr>
        <w:t>bank’s first customer is the book’s author</w:t>
      </w:r>
      <w:r w:rsidRPr="004D191D">
        <w:rPr>
          <w:sz w:val="28"/>
          <w:szCs w:val="28"/>
        </w:rPr>
        <w:t>, Tony Gaddis</w:t>
      </w:r>
      <w:r w:rsidR="006C41CC">
        <w:rPr>
          <w:sz w:val="28"/>
          <w:szCs w:val="28"/>
        </w:rPr>
        <w:t>,</w:t>
      </w:r>
      <w:r w:rsidRPr="004D191D">
        <w:rPr>
          <w:sz w:val="28"/>
          <w:szCs w:val="28"/>
        </w:rPr>
        <w:t xml:space="preserve"> and his customer ID is Cust_001. The dat file of his checking account is Cust_001.dat. </w:t>
      </w:r>
    </w:p>
    <w:p w:rsidR="00716354" w:rsidRPr="00C65DE1" w:rsidRDefault="00C65DE1" w:rsidP="00C65DE1">
      <w:pPr>
        <w:spacing w:line="240" w:lineRule="auto"/>
        <w:rPr>
          <w:sz w:val="28"/>
          <w:szCs w:val="28"/>
        </w:rPr>
      </w:pPr>
      <w:r w:rsidRPr="004D191D">
        <w:rPr>
          <w:b/>
          <w:sz w:val="28"/>
          <w:szCs w:val="28"/>
        </w:rPr>
        <w:t>Input validations:</w:t>
      </w:r>
      <w:r>
        <w:rPr>
          <w:sz w:val="28"/>
          <w:szCs w:val="28"/>
        </w:rPr>
        <w:t xml:space="preserve"> The menu</w:t>
      </w:r>
      <w:r w:rsidR="006C41CC">
        <w:rPr>
          <w:sz w:val="28"/>
          <w:szCs w:val="28"/>
        </w:rPr>
        <w:t>-</w:t>
      </w:r>
      <w:r>
        <w:rPr>
          <w:sz w:val="28"/>
          <w:szCs w:val="28"/>
        </w:rPr>
        <w:t xml:space="preserve">based option should not allow any options other than 1 to 4 </w:t>
      </w:r>
      <w:r w:rsidRPr="004D191D">
        <w:rPr>
          <w:b/>
          <w:sz w:val="28"/>
          <w:szCs w:val="28"/>
        </w:rPr>
        <w:t>[10 points]</w:t>
      </w:r>
      <w:r w:rsidRPr="004D191D">
        <w:rPr>
          <w:sz w:val="28"/>
          <w:szCs w:val="28"/>
        </w:rPr>
        <w:t xml:space="preserve">. </w:t>
      </w:r>
      <w:bookmarkStart w:id="0" w:name="_GoBack"/>
      <w:bookmarkEnd w:id="0"/>
      <w:r w:rsidRPr="004D191D">
        <w:rPr>
          <w:sz w:val="28"/>
          <w:szCs w:val="28"/>
        </w:rPr>
        <w:t xml:space="preserve">The program should not allow </w:t>
      </w:r>
      <w:r w:rsidR="006C41CC">
        <w:rPr>
          <w:sz w:val="28"/>
          <w:szCs w:val="28"/>
        </w:rPr>
        <w:t>users to enter</w:t>
      </w:r>
      <w:r w:rsidRPr="004D191D">
        <w:rPr>
          <w:sz w:val="28"/>
          <w:szCs w:val="28"/>
        </w:rPr>
        <w:t xml:space="preserve"> negative numbers</w:t>
      </w:r>
      <w:r>
        <w:rPr>
          <w:b/>
          <w:sz w:val="28"/>
          <w:szCs w:val="28"/>
        </w:rPr>
        <w:t xml:space="preserve"> [10 points]</w:t>
      </w:r>
      <w:r>
        <w:rPr>
          <w:sz w:val="28"/>
          <w:szCs w:val="28"/>
        </w:rPr>
        <w:t xml:space="preserve">. As long as the user does not enter the correct values, the program should not move forward and keep asking the user to enter the correct values. </w:t>
      </w:r>
    </w:p>
    <w:p w:rsidR="00716354" w:rsidRDefault="00716354" w:rsidP="00716354">
      <w:pPr>
        <w:spacing w:after="0" w:line="240" w:lineRule="auto"/>
        <w:jc w:val="both"/>
        <w:rPr>
          <w:sz w:val="28"/>
          <w:szCs w:val="28"/>
        </w:rPr>
      </w:pPr>
      <w:r w:rsidRPr="00F33DB1">
        <w:rPr>
          <w:b/>
          <w:sz w:val="28"/>
          <w:szCs w:val="28"/>
        </w:rPr>
        <w:t>Programming Style:</w:t>
      </w:r>
      <w:r>
        <w:rPr>
          <w:sz w:val="28"/>
          <w:szCs w:val="28"/>
        </w:rPr>
        <w:t xml:space="preserve"> Make sure the programming style is followed. </w:t>
      </w:r>
      <w:r w:rsidRPr="00C344D1">
        <w:rPr>
          <w:b/>
          <w:sz w:val="28"/>
          <w:szCs w:val="28"/>
        </w:rPr>
        <w:t>[10 points]</w:t>
      </w:r>
    </w:p>
    <w:p w:rsidR="00716354" w:rsidRDefault="00716354" w:rsidP="00716354">
      <w:pPr>
        <w:spacing w:after="0" w:line="240" w:lineRule="auto"/>
        <w:jc w:val="both"/>
        <w:rPr>
          <w:b/>
          <w:sz w:val="28"/>
          <w:szCs w:val="28"/>
        </w:rPr>
      </w:pPr>
      <w:r w:rsidRPr="00F33DB1">
        <w:rPr>
          <w:b/>
          <w:sz w:val="28"/>
          <w:szCs w:val="28"/>
        </w:rPr>
        <w:t>Programming Comments:</w:t>
      </w:r>
      <w:r>
        <w:rPr>
          <w:sz w:val="28"/>
          <w:szCs w:val="28"/>
        </w:rPr>
        <w:t xml:space="preserve"> Please make sure the code is well-commented. </w:t>
      </w:r>
      <w:r w:rsidRPr="00C344D1">
        <w:rPr>
          <w:b/>
          <w:sz w:val="28"/>
          <w:szCs w:val="28"/>
        </w:rPr>
        <w:t>[10 points]</w:t>
      </w:r>
    </w:p>
    <w:p w:rsidR="00716354" w:rsidRDefault="00716354" w:rsidP="00716354">
      <w:pPr>
        <w:spacing w:after="0" w:line="240" w:lineRule="auto"/>
        <w:jc w:val="both"/>
        <w:rPr>
          <w:b/>
          <w:sz w:val="28"/>
          <w:szCs w:val="28"/>
        </w:rPr>
      </w:pPr>
    </w:p>
    <w:p w:rsidR="00716354" w:rsidRDefault="00716354" w:rsidP="00716354">
      <w:pPr>
        <w:spacing w:after="0" w:line="240" w:lineRule="auto"/>
        <w:jc w:val="both"/>
        <w:rPr>
          <w:sz w:val="28"/>
          <w:szCs w:val="28"/>
        </w:rPr>
      </w:pPr>
      <w:r w:rsidRPr="00386B4B">
        <w:rPr>
          <w:b/>
          <w:color w:val="FF0000"/>
          <w:sz w:val="28"/>
          <w:szCs w:val="28"/>
        </w:rPr>
        <w:t>Note:</w:t>
      </w:r>
      <w:r w:rsidRPr="00386B4B">
        <w:rPr>
          <w:sz w:val="28"/>
          <w:szCs w:val="28"/>
        </w:rPr>
        <w:t xml:space="preserve"> Use of ChatGPT or similar generative AI is not allowed</w:t>
      </w:r>
      <w:r>
        <w:rPr>
          <w:sz w:val="28"/>
          <w:szCs w:val="28"/>
        </w:rPr>
        <w:t>.</w:t>
      </w:r>
      <w:r w:rsidRPr="00386B4B">
        <w:rPr>
          <w:sz w:val="28"/>
          <w:szCs w:val="28"/>
        </w:rPr>
        <w:t xml:space="preserve"> </w:t>
      </w:r>
    </w:p>
    <w:p w:rsidR="00C65DE1" w:rsidRDefault="00C65DE1" w:rsidP="00716354">
      <w:pPr>
        <w:spacing w:after="0" w:line="240" w:lineRule="auto"/>
        <w:jc w:val="both"/>
        <w:rPr>
          <w:sz w:val="28"/>
          <w:szCs w:val="28"/>
        </w:rPr>
      </w:pPr>
    </w:p>
    <w:p w:rsidR="00C65DE1" w:rsidRPr="004D191D" w:rsidRDefault="00C65DE1" w:rsidP="00C65DE1">
      <w:pPr>
        <w:rPr>
          <w:b/>
          <w:sz w:val="28"/>
          <w:szCs w:val="28"/>
        </w:rPr>
      </w:pPr>
      <w:r w:rsidRPr="004D191D">
        <w:rPr>
          <w:b/>
          <w:sz w:val="28"/>
          <w:szCs w:val="28"/>
        </w:rPr>
        <w:t>Test Cases:</w:t>
      </w:r>
    </w:p>
    <w:p w:rsidR="00C65DE1" w:rsidRPr="004D191D" w:rsidRDefault="00C65DE1" w:rsidP="00C65DE1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4D191D">
        <w:rPr>
          <w:sz w:val="28"/>
          <w:szCs w:val="28"/>
        </w:rPr>
        <w:t xml:space="preserve">Cust_001 request to check his balance </w:t>
      </w:r>
    </w:p>
    <w:p w:rsidR="00C65DE1" w:rsidRPr="004D191D" w:rsidRDefault="00C65DE1" w:rsidP="00C65DE1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4D191D">
        <w:rPr>
          <w:sz w:val="28"/>
          <w:szCs w:val="28"/>
        </w:rPr>
        <w:t xml:space="preserve">Cust_020 request to deposit $1000 to his account </w:t>
      </w:r>
    </w:p>
    <w:p w:rsidR="00C65DE1" w:rsidRPr="004D191D" w:rsidRDefault="00C65DE1" w:rsidP="00C65DE1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4D191D">
        <w:rPr>
          <w:sz w:val="28"/>
          <w:szCs w:val="28"/>
        </w:rPr>
        <w:t>Cust_007 request to withdraw $100 from his account but he has only $10 account balance</w:t>
      </w:r>
    </w:p>
    <w:p w:rsidR="00C65DE1" w:rsidRPr="00386B4B" w:rsidRDefault="00C65DE1" w:rsidP="00716354">
      <w:pPr>
        <w:spacing w:after="0" w:line="240" w:lineRule="auto"/>
        <w:jc w:val="both"/>
        <w:rPr>
          <w:sz w:val="28"/>
          <w:szCs w:val="28"/>
        </w:rPr>
      </w:pPr>
    </w:p>
    <w:p w:rsidR="00E70CEA" w:rsidRDefault="00E70CEA" w:rsidP="00B3122D"/>
    <w:p w:rsidR="00716354" w:rsidRDefault="00716354" w:rsidP="00B3122D">
      <w:pPr>
        <w:rPr>
          <w:rFonts w:ascii="Calibri" w:hAnsi="Calibri" w:cs="Calibri"/>
          <w:sz w:val="28"/>
          <w:szCs w:val="24"/>
        </w:rPr>
      </w:pPr>
    </w:p>
    <w:p w:rsidR="00716354" w:rsidRDefault="00716354" w:rsidP="00B3122D">
      <w:pPr>
        <w:rPr>
          <w:rFonts w:ascii="Calibri" w:hAnsi="Calibri" w:cs="Calibri"/>
          <w:sz w:val="28"/>
          <w:szCs w:val="24"/>
        </w:rPr>
      </w:pPr>
    </w:p>
    <w:p w:rsidR="00716354" w:rsidRDefault="00716354" w:rsidP="00B3122D">
      <w:pPr>
        <w:rPr>
          <w:rFonts w:ascii="Calibri" w:hAnsi="Calibri" w:cs="Calibri"/>
          <w:sz w:val="28"/>
          <w:szCs w:val="24"/>
        </w:rPr>
      </w:pPr>
    </w:p>
    <w:p w:rsidR="00716354" w:rsidRDefault="00716354" w:rsidP="00B3122D">
      <w:pPr>
        <w:rPr>
          <w:rFonts w:ascii="Calibri" w:hAnsi="Calibri" w:cs="Calibri"/>
          <w:sz w:val="28"/>
          <w:szCs w:val="24"/>
        </w:rPr>
      </w:pPr>
    </w:p>
    <w:p w:rsidR="00716354" w:rsidRPr="00B3122D" w:rsidRDefault="00716354" w:rsidP="00B3122D"/>
    <w:sectPr w:rsidR="00716354" w:rsidRPr="00B3122D" w:rsidSect="00B73C05">
      <w:footerReference w:type="default" r:id="rId7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4D19" w:rsidRDefault="00394D19" w:rsidP="00A25152">
      <w:pPr>
        <w:spacing w:after="0" w:line="240" w:lineRule="auto"/>
      </w:pPr>
      <w:r>
        <w:separator/>
      </w:r>
    </w:p>
  </w:endnote>
  <w:endnote w:type="continuationSeparator" w:id="0">
    <w:p w:rsidR="00394D19" w:rsidRDefault="00394D19" w:rsidP="00A25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751358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7190A" w:rsidRDefault="0007190A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07190A">
          <w:rPr>
            <w:color w:val="FF0000"/>
          </w:rPr>
          <w:fldChar w:fldCharType="begin"/>
        </w:r>
        <w:r w:rsidRPr="0007190A">
          <w:rPr>
            <w:color w:val="FF0000"/>
          </w:rPr>
          <w:instrText xml:space="preserve"> PAGE   \* MERGEFORMAT </w:instrText>
        </w:r>
        <w:r w:rsidRPr="0007190A">
          <w:rPr>
            <w:color w:val="FF0000"/>
          </w:rPr>
          <w:fldChar w:fldCharType="separate"/>
        </w:r>
        <w:r w:rsidR="006C41CC">
          <w:rPr>
            <w:noProof/>
            <w:color w:val="FF0000"/>
          </w:rPr>
          <w:t>2</w:t>
        </w:r>
        <w:r w:rsidRPr="0007190A">
          <w:rPr>
            <w:noProof/>
            <w:color w:val="FF0000"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:rsidR="0007190A" w:rsidRDefault="00071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4D19" w:rsidRDefault="00394D19" w:rsidP="00A25152">
      <w:pPr>
        <w:spacing w:after="0" w:line="240" w:lineRule="auto"/>
      </w:pPr>
      <w:r>
        <w:separator/>
      </w:r>
    </w:p>
  </w:footnote>
  <w:footnote w:type="continuationSeparator" w:id="0">
    <w:p w:rsidR="00394D19" w:rsidRDefault="00394D19" w:rsidP="00A25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F2A9B"/>
    <w:multiLevelType w:val="hybridMultilevel"/>
    <w:tmpl w:val="F41C6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63492"/>
    <w:multiLevelType w:val="hybridMultilevel"/>
    <w:tmpl w:val="26CCC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A5751"/>
    <w:multiLevelType w:val="hybridMultilevel"/>
    <w:tmpl w:val="1494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75CB7"/>
    <w:multiLevelType w:val="hybridMultilevel"/>
    <w:tmpl w:val="5D12DD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ewtLQ0NDAxNDI2MzJX0lEKTi0uzszPAykwrQUAvz/XqywAAAA="/>
  </w:docVars>
  <w:rsids>
    <w:rsidRoot w:val="00D07366"/>
    <w:rsid w:val="000439CD"/>
    <w:rsid w:val="000677B6"/>
    <w:rsid w:val="0007190A"/>
    <w:rsid w:val="00072F9F"/>
    <w:rsid w:val="000B5497"/>
    <w:rsid w:val="00125C80"/>
    <w:rsid w:val="00130ED9"/>
    <w:rsid w:val="0014214B"/>
    <w:rsid w:val="00154268"/>
    <w:rsid w:val="001B3468"/>
    <w:rsid w:val="001C0FC0"/>
    <w:rsid w:val="001C7887"/>
    <w:rsid w:val="001D624E"/>
    <w:rsid w:val="002129EA"/>
    <w:rsid w:val="00215F60"/>
    <w:rsid w:val="00253EBC"/>
    <w:rsid w:val="0027339B"/>
    <w:rsid w:val="00292FBB"/>
    <w:rsid w:val="002C1476"/>
    <w:rsid w:val="002C3763"/>
    <w:rsid w:val="002C6A73"/>
    <w:rsid w:val="00333B6C"/>
    <w:rsid w:val="003444BA"/>
    <w:rsid w:val="00372026"/>
    <w:rsid w:val="00394D19"/>
    <w:rsid w:val="003A0534"/>
    <w:rsid w:val="00401531"/>
    <w:rsid w:val="00421DCD"/>
    <w:rsid w:val="0046591C"/>
    <w:rsid w:val="004741DA"/>
    <w:rsid w:val="00505F1E"/>
    <w:rsid w:val="00515BA6"/>
    <w:rsid w:val="00531F4D"/>
    <w:rsid w:val="00541F1D"/>
    <w:rsid w:val="00581B83"/>
    <w:rsid w:val="005C3AA2"/>
    <w:rsid w:val="005F0F43"/>
    <w:rsid w:val="005F6A23"/>
    <w:rsid w:val="006141B6"/>
    <w:rsid w:val="00675EF2"/>
    <w:rsid w:val="006A7ABB"/>
    <w:rsid w:val="006C41CC"/>
    <w:rsid w:val="006E428B"/>
    <w:rsid w:val="006F391F"/>
    <w:rsid w:val="00716354"/>
    <w:rsid w:val="00766EB1"/>
    <w:rsid w:val="007A630D"/>
    <w:rsid w:val="007E04BE"/>
    <w:rsid w:val="00813EB9"/>
    <w:rsid w:val="008164FE"/>
    <w:rsid w:val="00822678"/>
    <w:rsid w:val="00845624"/>
    <w:rsid w:val="008622DB"/>
    <w:rsid w:val="00866EBD"/>
    <w:rsid w:val="008C490B"/>
    <w:rsid w:val="008C75B2"/>
    <w:rsid w:val="00917B0C"/>
    <w:rsid w:val="00940590"/>
    <w:rsid w:val="0098223A"/>
    <w:rsid w:val="009E2F25"/>
    <w:rsid w:val="00A25152"/>
    <w:rsid w:val="00A66618"/>
    <w:rsid w:val="00A671A2"/>
    <w:rsid w:val="00AC2985"/>
    <w:rsid w:val="00AD4DD3"/>
    <w:rsid w:val="00B3122D"/>
    <w:rsid w:val="00B71901"/>
    <w:rsid w:val="00B867DB"/>
    <w:rsid w:val="00B9313D"/>
    <w:rsid w:val="00BD1791"/>
    <w:rsid w:val="00C04D71"/>
    <w:rsid w:val="00C0654F"/>
    <w:rsid w:val="00C4002B"/>
    <w:rsid w:val="00C42628"/>
    <w:rsid w:val="00C65DE1"/>
    <w:rsid w:val="00CA34EA"/>
    <w:rsid w:val="00D07366"/>
    <w:rsid w:val="00D27F7C"/>
    <w:rsid w:val="00D35A65"/>
    <w:rsid w:val="00D51757"/>
    <w:rsid w:val="00D60056"/>
    <w:rsid w:val="00D64970"/>
    <w:rsid w:val="00DE71CF"/>
    <w:rsid w:val="00E40227"/>
    <w:rsid w:val="00E70CEA"/>
    <w:rsid w:val="00EB6870"/>
    <w:rsid w:val="00EC4870"/>
    <w:rsid w:val="00FA19C9"/>
    <w:rsid w:val="00FB76CD"/>
    <w:rsid w:val="00FC795B"/>
    <w:rsid w:val="00FD700C"/>
    <w:rsid w:val="00FF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AC737"/>
  <w15:docId w15:val="{6FA51695-53B9-4103-A536-C2ABBA2C5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E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4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152"/>
  </w:style>
  <w:style w:type="paragraph" w:styleId="Footer">
    <w:name w:val="footer"/>
    <w:basedOn w:val="Normal"/>
    <w:link w:val="FooterChar"/>
    <w:uiPriority w:val="99"/>
    <w:unhideWhenUsed/>
    <w:rsid w:val="00A25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152"/>
  </w:style>
  <w:style w:type="table" w:styleId="TableGrid">
    <w:name w:val="Table Grid"/>
    <w:basedOn w:val="TableNormal"/>
    <w:uiPriority w:val="59"/>
    <w:rsid w:val="00A66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tri</dc:creator>
  <cp:keywords/>
  <dc:description/>
  <cp:lastModifiedBy>Shastri, Dvijesh</cp:lastModifiedBy>
  <cp:revision>63</cp:revision>
  <dcterms:created xsi:type="dcterms:W3CDTF">2011-08-31T14:27:00Z</dcterms:created>
  <dcterms:modified xsi:type="dcterms:W3CDTF">2024-01-17T01:17:00Z</dcterms:modified>
</cp:coreProperties>
</file>